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40" w:type="dxa"/>
        <w:tblInd w:w="-142" w:type="dxa"/>
        <w:tblLook w:val="04A0" w:firstRow="1" w:lastRow="0" w:firstColumn="1" w:lastColumn="0" w:noHBand="0" w:noVBand="1"/>
      </w:tblPr>
      <w:tblGrid>
        <w:gridCol w:w="5387"/>
        <w:gridCol w:w="4253"/>
      </w:tblGrid>
      <w:tr w:rsidR="00884084" w:rsidRPr="00634D9D" w14:paraId="27039E64" w14:textId="59E1B7B7" w:rsidTr="00916557">
        <w:trPr>
          <w:trHeight w:val="310"/>
        </w:trPr>
        <w:tc>
          <w:tcPr>
            <w:tcW w:w="5387" w:type="dxa"/>
            <w:shd w:val="clear" w:color="auto" w:fill="auto"/>
            <w:noWrap/>
            <w:vAlign w:val="bottom"/>
          </w:tcPr>
          <w:p w14:paraId="6056330B" w14:textId="77777777" w:rsidR="00E37C29" w:rsidRPr="006813A0" w:rsidRDefault="00E37C29" w:rsidP="00BE02CB">
            <w:pPr>
              <w:pStyle w:val="Heading2"/>
              <w:rPr>
                <w:rFonts w:ascii="Arial" w:hAnsi="Arial" w:cs="Arial"/>
                <w:color w:val="auto"/>
                <w:sz w:val="20"/>
                <w:szCs w:val="20"/>
                <w:shd w:val="clear" w:color="auto" w:fill="F4F4F4"/>
                <w:lang w:val="lt-LT"/>
              </w:rPr>
            </w:pPr>
            <w:bookmarkStart w:id="0" w:name="_Hlk80859066"/>
            <w:r w:rsidRPr="006813A0">
              <w:rPr>
                <w:rFonts w:ascii="Arial" w:eastAsia="Times New Roman" w:hAnsi="Arial" w:cs="Arial"/>
                <w:color w:val="auto"/>
                <w:sz w:val="20"/>
                <w:szCs w:val="20"/>
                <w:lang w:val="lt-LT" w:eastAsia="lt-LT"/>
              </w:rPr>
              <w:t xml:space="preserve">Kam: </w:t>
            </w:r>
            <w:r w:rsidRPr="006813A0">
              <w:rPr>
                <w:rFonts w:ascii="Arial" w:hAnsi="Arial" w:cs="Arial"/>
                <w:color w:val="auto"/>
                <w:sz w:val="20"/>
                <w:szCs w:val="20"/>
                <w:shd w:val="clear" w:color="auto" w:fill="F4F4F4"/>
                <w:lang w:val="lt-LT"/>
              </w:rPr>
              <w:t>UAB „Investicijų ir verslo garantijos“</w:t>
            </w:r>
          </w:p>
          <w:p w14:paraId="02DB02B5" w14:textId="6640D5C7" w:rsidR="00E37C29" w:rsidRPr="00884084" w:rsidRDefault="00E37C29" w:rsidP="00BE02CB">
            <w:pPr>
              <w:pStyle w:val="Heading2"/>
              <w:rPr>
                <w:rFonts w:ascii="Arial" w:eastAsia="Times New Roman" w:hAnsi="Arial" w:cs="Arial"/>
                <w:color w:val="auto"/>
                <w:sz w:val="20"/>
                <w:szCs w:val="20"/>
                <w:lang w:val="lt-LT" w:eastAsia="lt-LT"/>
              </w:rPr>
            </w:pPr>
            <w:r w:rsidRPr="006813A0">
              <w:rPr>
                <w:rFonts w:ascii="Arial" w:hAnsi="Arial" w:cs="Arial"/>
                <w:color w:val="auto"/>
                <w:sz w:val="20"/>
                <w:szCs w:val="20"/>
                <w:shd w:val="clear" w:color="auto" w:fill="F4F4F4"/>
                <w:lang w:val="lt-LT"/>
              </w:rPr>
              <w:t>Konstitucijos pr. 7 (16 aukštas),</w:t>
            </w:r>
            <w:r w:rsidRPr="006813A0">
              <w:rPr>
                <w:rFonts w:ascii="Arial" w:hAnsi="Arial" w:cs="Arial"/>
                <w:color w:val="auto"/>
                <w:sz w:val="20"/>
                <w:szCs w:val="20"/>
                <w:lang w:val="lt-LT"/>
              </w:rPr>
              <w:br/>
            </w:r>
            <w:r w:rsidRPr="006813A0">
              <w:rPr>
                <w:rFonts w:ascii="Arial" w:hAnsi="Arial" w:cs="Arial"/>
                <w:color w:val="auto"/>
                <w:sz w:val="20"/>
                <w:szCs w:val="20"/>
                <w:shd w:val="clear" w:color="auto" w:fill="F4F4F4"/>
                <w:lang w:val="lt-LT"/>
              </w:rPr>
              <w:t>09308 Vilnius</w:t>
            </w:r>
            <w:r w:rsidRPr="006813A0">
              <w:rPr>
                <w:rFonts w:ascii="Arial" w:hAnsi="Arial" w:cs="Arial"/>
                <w:color w:val="auto"/>
                <w:sz w:val="20"/>
                <w:szCs w:val="20"/>
                <w:lang w:val="lt-LT"/>
              </w:rPr>
              <w:br/>
            </w:r>
            <w:r w:rsidRPr="006813A0">
              <w:rPr>
                <w:rFonts w:ascii="Arial" w:hAnsi="Arial" w:cs="Arial"/>
                <w:color w:val="auto"/>
                <w:sz w:val="20"/>
                <w:szCs w:val="20"/>
                <w:shd w:val="clear" w:color="auto" w:fill="F4F4F4"/>
                <w:lang w:val="lt-LT"/>
              </w:rPr>
              <w:t>Įmonės kodas 110084026</w:t>
            </w:r>
          </w:p>
        </w:tc>
        <w:tc>
          <w:tcPr>
            <w:tcW w:w="4253" w:type="dxa"/>
          </w:tcPr>
          <w:p w14:paraId="3AEA072D" w14:textId="21AE2B11" w:rsidR="00E37C29" w:rsidRPr="00C5305C" w:rsidRDefault="00E37C29" w:rsidP="00916557">
            <w:pPr>
              <w:pStyle w:val="Heading2"/>
              <w:rPr>
                <w:rFonts w:ascii="Arial" w:eastAsia="Times New Roman" w:hAnsi="Arial" w:cs="Arial"/>
                <w:color w:val="auto"/>
                <w:sz w:val="20"/>
                <w:szCs w:val="20"/>
                <w:lang w:val="lt-LT" w:eastAsia="lt-LT"/>
              </w:rPr>
            </w:pPr>
            <w:r w:rsidRPr="00884084">
              <w:rPr>
                <w:rFonts w:ascii="Arial" w:eastAsia="Times New Roman" w:hAnsi="Arial" w:cs="Arial"/>
                <w:color w:val="auto"/>
                <w:sz w:val="20"/>
                <w:szCs w:val="20"/>
                <w:lang w:val="lt-LT" w:eastAsia="lt-LT"/>
              </w:rPr>
              <w:t xml:space="preserve">Nuo: </w:t>
            </w:r>
            <w:r w:rsidR="00916557">
              <w:rPr>
                <w:rFonts w:ascii="Arial" w:eastAsia="Times New Roman" w:hAnsi="Arial" w:cs="Arial"/>
                <w:color w:val="auto"/>
                <w:sz w:val="20"/>
                <w:szCs w:val="20"/>
                <w:lang w:val="lt-LT" w:eastAsia="lt-LT"/>
              </w:rPr>
              <w:t>[</w:t>
            </w:r>
            <w:r w:rsidRPr="00916557">
              <w:rPr>
                <w:rFonts w:ascii="Arial" w:eastAsia="Times New Roman" w:hAnsi="Arial" w:cs="Arial"/>
                <w:i/>
                <w:iCs/>
                <w:color w:val="auto"/>
                <w:sz w:val="20"/>
                <w:szCs w:val="20"/>
                <w:lang w:val="lt-LT" w:eastAsia="lt-LT"/>
              </w:rPr>
              <w:t>Finansų įstaigos pavadinimas</w:t>
            </w:r>
          </w:p>
          <w:p w14:paraId="62D93C07" w14:textId="612F4156" w:rsidR="00E37C29" w:rsidRPr="00916557" w:rsidRDefault="00916557" w:rsidP="00916557">
            <w:pPr>
              <w:rPr>
                <w:rFonts w:ascii="Arial" w:eastAsia="Times New Roman" w:hAnsi="Arial" w:cs="Arial"/>
                <w:i/>
                <w:iCs/>
                <w:sz w:val="20"/>
                <w:szCs w:val="20"/>
                <w:lang w:val="lt-LT" w:eastAsia="lt-LT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  <w:lang w:val="lt-LT" w:eastAsia="lt-LT"/>
              </w:rPr>
              <w:t>[</w:t>
            </w:r>
            <w:r w:rsidR="00E37C29" w:rsidRPr="00916557">
              <w:rPr>
                <w:rFonts w:ascii="Arial" w:eastAsia="Times New Roman" w:hAnsi="Arial" w:cs="Arial"/>
                <w:i/>
                <w:iCs/>
                <w:sz w:val="20"/>
                <w:szCs w:val="20"/>
                <w:lang w:val="lt-LT" w:eastAsia="lt-LT"/>
              </w:rPr>
              <w:t>Adresas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  <w:lang w:val="lt-LT" w:eastAsia="lt-LT"/>
              </w:rPr>
              <w:t>]</w:t>
            </w:r>
            <w:r w:rsidR="00E37C29" w:rsidRPr="00916557">
              <w:rPr>
                <w:rFonts w:ascii="Arial" w:eastAsia="Times New Roman" w:hAnsi="Arial" w:cs="Arial"/>
                <w:i/>
                <w:iCs/>
                <w:sz w:val="20"/>
                <w:szCs w:val="20"/>
                <w:lang w:val="lt-LT" w:eastAsia="lt-LT"/>
              </w:rPr>
              <w:t xml:space="preserve"> </w:t>
            </w:r>
          </w:p>
          <w:p w14:paraId="4351C3F1" w14:textId="21E57E1C" w:rsidR="00E37C29" w:rsidRPr="00C5305C" w:rsidRDefault="00884084" w:rsidP="00916557">
            <w:pPr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C5305C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Įmonės</w:t>
            </w:r>
            <w:r w:rsidR="00E37C29" w:rsidRPr="00C5305C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 xml:space="preserve"> kodas</w:t>
            </w:r>
            <w:r w:rsidR="00916557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 xml:space="preserve"> [                   ]</w:t>
            </w:r>
          </w:p>
        </w:tc>
      </w:tr>
    </w:tbl>
    <w:p w14:paraId="371A6E5B" w14:textId="31B6FB33" w:rsidR="00427CD6" w:rsidRPr="001A56C4" w:rsidRDefault="00916557" w:rsidP="00881EF4">
      <w:pPr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>}</w:t>
      </w:r>
    </w:p>
    <w:p w14:paraId="336909FC" w14:textId="77777777" w:rsidR="00E37C29" w:rsidRPr="00E37C29" w:rsidRDefault="00E37C29" w:rsidP="00E37C29">
      <w:pPr>
        <w:jc w:val="center"/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</w:pPr>
      <w:r w:rsidRPr="00E37C29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>(pažymą pildo ir išduoda finansų įstaiga)</w:t>
      </w:r>
    </w:p>
    <w:p w14:paraId="0E6C3C7B" w14:textId="69590024" w:rsidR="00881EF4" w:rsidRPr="001A56C4" w:rsidRDefault="00881EF4" w:rsidP="00881EF4">
      <w:pPr>
        <w:rPr>
          <w:rFonts w:ascii="Arial" w:hAnsi="Arial" w:cs="Arial"/>
          <w:sz w:val="20"/>
          <w:szCs w:val="20"/>
          <w:lang w:val="es-ES"/>
        </w:rPr>
      </w:pPr>
    </w:p>
    <w:tbl>
      <w:tblPr>
        <w:tblW w:w="10065" w:type="dxa"/>
        <w:tblInd w:w="-142" w:type="dxa"/>
        <w:tblLook w:val="04A0" w:firstRow="1" w:lastRow="0" w:firstColumn="1" w:lastColumn="0" w:noHBand="0" w:noVBand="1"/>
      </w:tblPr>
      <w:tblGrid>
        <w:gridCol w:w="10065"/>
      </w:tblGrid>
      <w:tr w:rsidR="009C643B" w:rsidRPr="00634D9D" w14:paraId="2C1F26A7" w14:textId="77777777" w:rsidTr="009C643B">
        <w:trPr>
          <w:trHeight w:val="310"/>
        </w:trPr>
        <w:tc>
          <w:tcPr>
            <w:tcW w:w="1006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5920D5" w14:textId="77777777" w:rsidR="00AA5F84" w:rsidRPr="00E37C29" w:rsidRDefault="00AA5F84" w:rsidP="009C643B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lt-LT" w:eastAsia="lt-LT"/>
              </w:rPr>
            </w:pPr>
          </w:p>
          <w:p w14:paraId="1C8DE38C" w14:textId="0A5F3659" w:rsidR="00884084" w:rsidRPr="00884084" w:rsidRDefault="00884084" w:rsidP="00884084">
            <w:pPr>
              <w:jc w:val="center"/>
              <w:rPr>
                <w:rFonts w:ascii="Arial" w:eastAsia="Times New Roman" w:hAnsi="Arial" w:cs="Arial"/>
                <w:b/>
                <w:bCs/>
                <w:sz w:val="32"/>
                <w:szCs w:val="32"/>
                <w:lang w:val="lt-LT" w:eastAsia="lt-LT"/>
              </w:rPr>
            </w:pPr>
            <w:r w:rsidRPr="00884084">
              <w:rPr>
                <w:rFonts w:ascii="Arial" w:eastAsia="Times New Roman" w:hAnsi="Arial" w:cs="Arial"/>
                <w:b/>
                <w:bCs/>
                <w:sz w:val="32"/>
                <w:szCs w:val="32"/>
                <w:lang w:val="lt-LT" w:eastAsia="lt-LT"/>
              </w:rPr>
              <w:t xml:space="preserve">Atsisakymo finansuoti verslo subjektą pažyma </w:t>
            </w:r>
          </w:p>
          <w:p w14:paraId="413B13CB" w14:textId="77777777" w:rsidR="006813A0" w:rsidRDefault="006813A0" w:rsidP="0088408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lt-LT" w:eastAsia="lt-LT"/>
              </w:rPr>
            </w:pPr>
          </w:p>
          <w:p w14:paraId="54D0B2E0" w14:textId="121B9D2C" w:rsidR="00884084" w:rsidRPr="00E37C29" w:rsidRDefault="00884084" w:rsidP="006813A0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lt-LT" w:eastAsia="lt-LT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lt-LT" w:eastAsia="lt-LT"/>
              </w:rPr>
              <w:t>DATA</w:t>
            </w:r>
          </w:p>
          <w:p w14:paraId="38F134A8" w14:textId="656B2F70" w:rsidR="00E37C29" w:rsidRDefault="00E37C29" w:rsidP="006813A0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lt-LT" w:eastAsia="lt-LT"/>
              </w:rPr>
            </w:pPr>
          </w:p>
          <w:p w14:paraId="5C07C363" w14:textId="486950CA" w:rsidR="00884084" w:rsidRPr="006813A0" w:rsidRDefault="006813A0" w:rsidP="006813A0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</w:pPr>
            <w:r w:rsidRPr="006813A0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t>Vieta</w:t>
            </w:r>
          </w:p>
          <w:p w14:paraId="0C8244A5" w14:textId="77777777" w:rsidR="00884084" w:rsidRPr="00E37C29" w:rsidRDefault="00884084" w:rsidP="009C643B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lt-LT" w:eastAsia="lt-LT"/>
              </w:rPr>
            </w:pPr>
          </w:p>
          <w:p w14:paraId="246A6B16" w14:textId="77777777" w:rsidR="009C643B" w:rsidRPr="00E37C29" w:rsidRDefault="009C643B" w:rsidP="005E5F35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val="lt-LT" w:eastAsia="lt-LT"/>
              </w:rPr>
            </w:pPr>
          </w:p>
          <w:p w14:paraId="70914A3A" w14:textId="203F116F" w:rsidR="00CD5778" w:rsidRDefault="009C643B" w:rsidP="00CD5778">
            <w:pPr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lt-LT" w:eastAsia="lt-LT"/>
              </w:rPr>
            </w:pPr>
            <w:r w:rsidRPr="00E37C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lt-LT" w:eastAsia="lt-LT"/>
              </w:rPr>
              <w:t>Pažymime, kad</w:t>
            </w:r>
            <w:r w:rsidR="00AA5F84" w:rsidRPr="00E37C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lt-LT" w:eastAsia="lt-LT"/>
              </w:rPr>
              <w:t xml:space="preserve"> </w:t>
            </w:r>
            <w:r w:rsidR="00916557">
              <w:rPr>
                <w:rFonts w:ascii="Arial" w:eastAsia="Times New Roman" w:hAnsi="Arial" w:cs="Arial"/>
                <w:b/>
                <w:bCs/>
                <w:sz w:val="20"/>
                <w:szCs w:val="20"/>
                <w:lang w:val="lt-LT" w:eastAsia="lt-LT"/>
              </w:rPr>
              <w:t>[</w:t>
            </w:r>
            <w:r w:rsidR="0019509C">
              <w:rPr>
                <w:rFonts w:ascii="Arial" w:eastAsia="Times New Roman" w:hAnsi="Arial" w:cs="Arial"/>
                <w:b/>
                <w:bCs/>
                <w:sz w:val="20"/>
                <w:szCs w:val="20"/>
                <w:lang w:val="lt-LT" w:eastAsia="lt-LT"/>
              </w:rPr>
              <w:t>VERSLO SUBJEKTO</w:t>
            </w:r>
            <w:r w:rsidRPr="00E37C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lt-LT" w:eastAsia="lt-LT"/>
              </w:rPr>
              <w:t xml:space="preserve"> </w:t>
            </w:r>
            <w:r w:rsidR="00C5305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>PAVADINIMAS</w:t>
            </w:r>
            <w:r w:rsidR="001A56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 xml:space="preserve"> </w:t>
            </w:r>
            <w:r w:rsidR="00AF321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>(</w:t>
            </w:r>
            <w:r w:rsidR="001A56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>VARDAS PAVARDĖ</w:t>
            </w:r>
            <w:r w:rsidR="00AF321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>)</w:t>
            </w:r>
            <w:r w:rsidR="0091655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>]</w:t>
            </w:r>
            <w:r w:rsidRPr="00E37C29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 xml:space="preserve"> </w:t>
            </w:r>
            <w:r w:rsidR="00C5305C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verslo subjekto</w:t>
            </w:r>
            <w:r w:rsidR="00AF3212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 xml:space="preserve"> (asmens)</w:t>
            </w:r>
            <w:r w:rsidRPr="00E37C29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 xml:space="preserve"> kodas: </w:t>
            </w:r>
            <w:r w:rsidR="00916557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[</w:t>
            </w:r>
            <w:r w:rsidRPr="0019509C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XXXXX</w:t>
            </w:r>
            <w:r w:rsidR="00916557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]</w:t>
            </w:r>
            <w:r w:rsidRPr="0019509C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 xml:space="preserve">, adresas: </w:t>
            </w:r>
            <w:r w:rsidR="00916557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[</w:t>
            </w:r>
            <w:r w:rsidRPr="0019509C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XXXX</w:t>
            </w:r>
            <w:r w:rsidR="00916557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]</w:t>
            </w:r>
            <w:r w:rsidRPr="0019509C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 xml:space="preserve">, el. paštas: </w:t>
            </w:r>
            <w:r w:rsidR="00916557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[</w:t>
            </w:r>
            <w:proofErr w:type="spellStart"/>
            <w:r w:rsidR="00916557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fldChar w:fldCharType="begin"/>
            </w:r>
            <w:r w:rsidR="00916557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instrText xml:space="preserve"> HYPERLINK "mailto:</w:instrText>
            </w:r>
            <w:r w:rsidR="00916557" w:rsidRPr="00916557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instrText>xxxx@xxxxx.l</w:instrText>
            </w:r>
            <w:r w:rsidR="00916557" w:rsidRPr="00916557">
              <w:instrText>t]</w:instrText>
            </w:r>
            <w:r w:rsidR="00916557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instrText xml:space="preserve">" </w:instrText>
            </w:r>
            <w:r w:rsidR="00916557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fldChar w:fldCharType="separate"/>
            </w:r>
            <w:r w:rsidR="00916557" w:rsidRPr="00BA0B81">
              <w:rPr>
                <w:rStyle w:val="Hyperlink"/>
                <w:rFonts w:ascii="Arial" w:eastAsia="Times New Roman" w:hAnsi="Arial" w:cs="Arial"/>
                <w:sz w:val="20"/>
                <w:szCs w:val="20"/>
                <w:lang w:val="lt-LT" w:eastAsia="lt-LT"/>
              </w:rPr>
              <w:t>xxxx@xxxxx.l</w:t>
            </w:r>
            <w:proofErr w:type="spellEnd"/>
            <w:r w:rsidR="00916557" w:rsidRPr="00BA0B81">
              <w:rPr>
                <w:rStyle w:val="Hyperlink"/>
              </w:rPr>
              <w:t>t]</w:t>
            </w:r>
            <w:r w:rsidR="00916557">
              <w:rPr>
                <w:rFonts w:ascii="Arial" w:eastAsia="Times New Roman" w:hAnsi="Arial" w:cs="Arial"/>
                <w:sz w:val="20"/>
                <w:szCs w:val="20"/>
                <w:lang w:val="lt-LT" w:eastAsia="lt-LT"/>
              </w:rPr>
              <w:fldChar w:fldCharType="end"/>
            </w:r>
            <w:r w:rsidR="00AA5F84" w:rsidRPr="0019509C">
              <w:rPr>
                <w:rFonts w:ascii="Arial" w:eastAsia="Times New Roman" w:hAnsi="Arial" w:cs="Arial"/>
                <w:color w:val="0070C0"/>
                <w:sz w:val="20"/>
                <w:szCs w:val="20"/>
                <w:lang w:val="lt-LT" w:eastAsia="lt-LT"/>
              </w:rPr>
              <w:t>,</w:t>
            </w:r>
            <w:r w:rsidR="00AA5F84" w:rsidRPr="00E37C29">
              <w:rPr>
                <w:rFonts w:ascii="Arial" w:eastAsia="Times New Roman" w:hAnsi="Arial" w:cs="Arial"/>
                <w:color w:val="0070C0"/>
                <w:sz w:val="20"/>
                <w:szCs w:val="20"/>
                <w:lang w:val="lt-LT" w:eastAsia="lt-LT"/>
              </w:rPr>
              <w:t xml:space="preserve"> </w:t>
            </w:r>
            <w:r w:rsidR="00AA5F84" w:rsidRPr="00E37C29">
              <w:rPr>
                <w:rFonts w:ascii="Arial" w:eastAsia="Times New Roman" w:hAnsi="Arial" w:cs="Arial"/>
                <w:b/>
                <w:bCs/>
                <w:sz w:val="20"/>
                <w:szCs w:val="20"/>
                <w:lang w:val="lt-LT" w:eastAsia="lt-LT"/>
              </w:rPr>
              <w:t>žemiau nustatytomis pagrindinėmis sąlygomis, paskola neteikiama.</w:t>
            </w:r>
            <w:r w:rsidR="00CD5778">
              <w:rPr>
                <w:rFonts w:ascii="Arial" w:eastAsia="Times New Roman" w:hAnsi="Arial" w:cs="Arial"/>
                <w:b/>
                <w:bCs/>
                <w:sz w:val="20"/>
                <w:szCs w:val="20"/>
                <w:lang w:val="lt-LT" w:eastAsia="lt-LT"/>
              </w:rPr>
              <w:t xml:space="preserve"> </w:t>
            </w:r>
          </w:p>
          <w:p w14:paraId="4B6CE878" w14:textId="08298CE1" w:rsidR="009C643B" w:rsidRPr="00CD5778" w:rsidRDefault="00CD5778" w:rsidP="00CD5778">
            <w:pPr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</w:pPr>
            <w:r w:rsidRPr="008B06BB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Pažymime, kad atsisakymas finansuoti verslo subjektą nėra pagrįstas tuo, kad</w:t>
            </w:r>
            <w:r w:rsidR="00174982" w:rsidRPr="008B06BB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 xml:space="preserve"> </w:t>
            </w:r>
            <w:r w:rsidRPr="008B06BB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kredito įstaig</w:t>
            </w:r>
            <w:r w:rsidR="00174982" w:rsidRPr="008B06BB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os</w:t>
            </w:r>
            <w:r w:rsidRPr="008B06BB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 xml:space="preserve"> kapital</w:t>
            </w:r>
            <w:r w:rsidR="00174982" w:rsidRPr="008B06BB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ui nustatyti reikalavimai</w:t>
            </w:r>
            <w:r w:rsidRPr="008B06BB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 xml:space="preserve"> neleidžia išduoti prašomo dydžio paskolos dėl paskolos vienam skolininkui ribojimų</w:t>
            </w:r>
            <w:r w:rsidR="00174982" w:rsidRPr="008B06BB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 xml:space="preserve"> </w:t>
            </w:r>
            <w:r w:rsidR="00174982" w:rsidRPr="008B06BB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lt-LT" w:eastAsia="lt-LT"/>
              </w:rPr>
              <w:t>(taikoma tik kredito įstaigoms).</w:t>
            </w:r>
          </w:p>
        </w:tc>
      </w:tr>
    </w:tbl>
    <w:p w14:paraId="23F3C254" w14:textId="0390D312" w:rsidR="00881EF4" w:rsidRPr="00E37C29" w:rsidRDefault="00881EF4" w:rsidP="00881EF4">
      <w:pPr>
        <w:ind w:left="-567"/>
        <w:jc w:val="center"/>
        <w:rPr>
          <w:rFonts w:ascii="Arial" w:eastAsia="Times New Roman" w:hAnsi="Arial" w:cs="Arial"/>
          <w:sz w:val="20"/>
          <w:szCs w:val="20"/>
          <w:lang w:val="lt-LT" w:eastAsia="lt-LT"/>
        </w:rPr>
      </w:pPr>
    </w:p>
    <w:p w14:paraId="1826ED3B" w14:textId="77777777" w:rsidR="007C53BD" w:rsidRPr="00E37C29" w:rsidRDefault="007C53BD" w:rsidP="00881EF4">
      <w:pPr>
        <w:ind w:left="-567"/>
        <w:jc w:val="center"/>
        <w:rPr>
          <w:rFonts w:ascii="Arial" w:eastAsia="Times New Roman" w:hAnsi="Arial" w:cs="Arial"/>
          <w:sz w:val="20"/>
          <w:szCs w:val="20"/>
          <w:lang w:val="lt-LT" w:eastAsia="lt-LT"/>
        </w:rPr>
      </w:pPr>
    </w:p>
    <w:p w14:paraId="16674D88" w14:textId="1509C7B1" w:rsidR="00881EF4" w:rsidRPr="001A56C4" w:rsidRDefault="00881EF4" w:rsidP="00881EF4">
      <w:pPr>
        <w:jc w:val="center"/>
        <w:rPr>
          <w:rFonts w:ascii="Arial" w:hAnsi="Arial" w:cs="Arial"/>
          <w:sz w:val="20"/>
          <w:szCs w:val="20"/>
          <w:lang w:val="lt-LT"/>
        </w:rPr>
      </w:pPr>
    </w:p>
    <w:tbl>
      <w:tblPr>
        <w:tblW w:w="9356" w:type="dxa"/>
        <w:tblInd w:w="-10" w:type="dxa"/>
        <w:tblLook w:val="04A0" w:firstRow="1" w:lastRow="0" w:firstColumn="1" w:lastColumn="0" w:noHBand="0" w:noVBand="1"/>
      </w:tblPr>
      <w:tblGrid>
        <w:gridCol w:w="5245"/>
        <w:gridCol w:w="4111"/>
      </w:tblGrid>
      <w:tr w:rsidR="00881EF4" w:rsidRPr="00E37C29" w14:paraId="05AD4F5A" w14:textId="77777777" w:rsidTr="003F3D72">
        <w:trPr>
          <w:trHeight w:val="329"/>
        </w:trPr>
        <w:tc>
          <w:tcPr>
            <w:tcW w:w="935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029ABF66" w14:textId="6DA60EEF" w:rsidR="00881EF4" w:rsidRPr="00E37C29" w:rsidRDefault="00AA5F84" w:rsidP="00881EF4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</w:pPr>
            <w:r w:rsidRPr="00E37C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>Pagrindinės paskolos sąlygos</w:t>
            </w:r>
          </w:p>
        </w:tc>
      </w:tr>
      <w:tr w:rsidR="00881EF4" w:rsidRPr="00E37C29" w14:paraId="3D58C9BF" w14:textId="77777777" w:rsidTr="0027500C">
        <w:trPr>
          <w:trHeight w:val="310"/>
        </w:trPr>
        <w:tc>
          <w:tcPr>
            <w:tcW w:w="524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C9D203" w14:textId="57642108" w:rsidR="00881EF4" w:rsidRPr="00E37C29" w:rsidRDefault="00881EF4" w:rsidP="0027500C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</w:pPr>
            <w:r w:rsidRPr="00E37C29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 xml:space="preserve">Paskolos </w:t>
            </w:r>
            <w:r w:rsidR="009C643B" w:rsidRPr="00E37C29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paskirtis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7DFE25" w14:textId="4D583CC5" w:rsidR="006813A0" w:rsidRDefault="0004492A" w:rsidP="000B3D06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</w:pPr>
            <w:sdt>
              <w:sdtPr>
                <w:rPr>
                  <w:rFonts w:ascii="Arial" w:eastAsia="MS Gothic" w:hAnsi="Arial" w:cs="Arial"/>
                  <w:b/>
                  <w:color w:val="536567"/>
                </w:rPr>
                <w:id w:val="-1321806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1D45">
                  <w:rPr>
                    <w:rFonts w:ascii="MS Gothic" w:eastAsia="MS Gothic" w:hAnsi="MS Gothic" w:cs="Arial" w:hint="eastAsia"/>
                    <w:b/>
                    <w:color w:val="536567"/>
                  </w:rPr>
                  <w:t>☐</w:t>
                </w:r>
              </w:sdtContent>
            </w:sdt>
            <w:r w:rsidR="006813A0" w:rsidRPr="00E37C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 xml:space="preserve"> </w:t>
            </w:r>
            <w:r w:rsidR="009C643B" w:rsidRPr="00E37C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>Apyvartinė</w:t>
            </w:r>
            <w:r w:rsidR="000B3D0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>ms</w:t>
            </w:r>
            <w:r w:rsidR="009C643B" w:rsidRPr="00E37C2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 xml:space="preserve"> </w:t>
            </w:r>
            <w:r w:rsidR="000B3D0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>lėšoms finansuoti</w:t>
            </w:r>
          </w:p>
          <w:p w14:paraId="2D8AB544" w14:textId="00B23748" w:rsidR="00881EF4" w:rsidRPr="00E37C29" w:rsidRDefault="00881EF4" w:rsidP="000B3D06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highlight w:val="yellow"/>
                <w:lang w:val="lt-LT" w:eastAsia="lt-LT"/>
              </w:rPr>
            </w:pPr>
          </w:p>
        </w:tc>
      </w:tr>
      <w:tr w:rsidR="00881EF4" w:rsidRPr="00E37C29" w14:paraId="4824D51D" w14:textId="77777777" w:rsidTr="0027500C">
        <w:trPr>
          <w:trHeight w:val="310"/>
        </w:trPr>
        <w:tc>
          <w:tcPr>
            <w:tcW w:w="524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833753" w14:textId="77777777" w:rsidR="00881EF4" w:rsidRPr="00E37C29" w:rsidRDefault="00881EF4" w:rsidP="0027500C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</w:pPr>
            <w:r w:rsidRPr="00E37C29"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Paskolos suma, Eur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EE32EF" w14:textId="726F21C4" w:rsidR="00881EF4" w:rsidRPr="003F3D72" w:rsidRDefault="000B3D06" w:rsidP="00881EF4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>x</w:t>
            </w:r>
            <w:r w:rsidR="00E077D2" w:rsidRPr="003F3D7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>xx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>,xx</w:t>
            </w:r>
            <w:proofErr w:type="spellEnd"/>
          </w:p>
        </w:tc>
      </w:tr>
    </w:tbl>
    <w:p w14:paraId="333E9304" w14:textId="5E4C28A5" w:rsidR="00881EF4" w:rsidRPr="00E37C29" w:rsidRDefault="00881EF4" w:rsidP="00881EF4">
      <w:pPr>
        <w:jc w:val="center"/>
        <w:rPr>
          <w:rFonts w:ascii="Arial" w:hAnsi="Arial" w:cs="Arial"/>
          <w:sz w:val="20"/>
          <w:szCs w:val="20"/>
        </w:rPr>
      </w:pPr>
    </w:p>
    <w:p w14:paraId="2AC03B54" w14:textId="48636D61" w:rsidR="00881EF4" w:rsidRPr="00E37C29" w:rsidRDefault="00881EF4" w:rsidP="00881EF4">
      <w:pPr>
        <w:jc w:val="center"/>
        <w:rPr>
          <w:rFonts w:ascii="Arial" w:hAnsi="Arial" w:cs="Arial"/>
          <w:sz w:val="20"/>
          <w:szCs w:val="20"/>
        </w:rPr>
      </w:pPr>
    </w:p>
    <w:p w14:paraId="0AFEAE34" w14:textId="2BFB8941" w:rsidR="00234580" w:rsidRDefault="00234580" w:rsidP="00234580">
      <w:pPr>
        <w:ind w:left="284"/>
        <w:rPr>
          <w:rFonts w:ascii="Arial" w:eastAsia="Times New Roman" w:hAnsi="Arial" w:cs="Arial"/>
          <w:sz w:val="20"/>
          <w:szCs w:val="20"/>
          <w:lang w:val="lt-LT" w:eastAsia="lt-LT"/>
        </w:rPr>
      </w:pPr>
    </w:p>
    <w:p w14:paraId="6BCD3BDB" w14:textId="3B7E3812" w:rsidR="006813A0" w:rsidRDefault="006813A0" w:rsidP="00234580">
      <w:pPr>
        <w:ind w:left="284"/>
        <w:rPr>
          <w:rFonts w:ascii="Arial" w:eastAsia="Times New Roman" w:hAnsi="Arial" w:cs="Arial"/>
          <w:sz w:val="20"/>
          <w:szCs w:val="20"/>
          <w:lang w:val="lt-LT" w:eastAsia="lt-LT"/>
        </w:rPr>
      </w:pPr>
    </w:p>
    <w:tbl>
      <w:tblPr>
        <w:tblW w:w="9356" w:type="dxa"/>
        <w:tblInd w:w="-10" w:type="dxa"/>
        <w:tblLook w:val="04A0" w:firstRow="1" w:lastRow="0" w:firstColumn="1" w:lastColumn="0" w:noHBand="0" w:noVBand="1"/>
      </w:tblPr>
      <w:tblGrid>
        <w:gridCol w:w="5245"/>
        <w:gridCol w:w="4111"/>
      </w:tblGrid>
      <w:tr w:rsidR="006813A0" w:rsidRPr="00E37C29" w14:paraId="5AC0AD63" w14:textId="77777777" w:rsidTr="003F3D72">
        <w:trPr>
          <w:trHeight w:val="329"/>
        </w:trPr>
        <w:tc>
          <w:tcPr>
            <w:tcW w:w="935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14:paraId="7E45E720" w14:textId="10E9E0F2" w:rsidR="006813A0" w:rsidRPr="00E37C29" w:rsidRDefault="003F3D72" w:rsidP="00E167B5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  <w:t>Finansų įstaiga</w:t>
            </w:r>
          </w:p>
        </w:tc>
      </w:tr>
      <w:tr w:rsidR="006813A0" w:rsidRPr="00634D9D" w14:paraId="25DB2D7D" w14:textId="77777777" w:rsidTr="003F3D72">
        <w:trPr>
          <w:trHeight w:val="310"/>
        </w:trPr>
        <w:tc>
          <w:tcPr>
            <w:tcW w:w="524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C8850F" w14:textId="65152F07" w:rsidR="006813A0" w:rsidRPr="00E37C29" w:rsidRDefault="003F3D72" w:rsidP="003F3D7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Finansų įstaigos atstovo, administruojančio paskolos suteikimą, vardas ir pavardė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395E16" w14:textId="256B99C7" w:rsidR="006813A0" w:rsidRPr="003F3D72" w:rsidRDefault="006813A0" w:rsidP="003F3D7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</w:pPr>
          </w:p>
        </w:tc>
      </w:tr>
      <w:tr w:rsidR="006813A0" w:rsidRPr="00E37C29" w14:paraId="2B883CA4" w14:textId="77777777" w:rsidTr="003F3D72">
        <w:trPr>
          <w:trHeight w:val="310"/>
        </w:trPr>
        <w:tc>
          <w:tcPr>
            <w:tcW w:w="524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6CD06D" w14:textId="575A4509" w:rsidR="006813A0" w:rsidRPr="00E37C29" w:rsidRDefault="003F3D72" w:rsidP="00E167B5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Mobilaus telefono numeris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D84D265" w14:textId="7EACA2CA" w:rsidR="006813A0" w:rsidRPr="003F3D72" w:rsidRDefault="006813A0" w:rsidP="003F3D7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</w:pPr>
          </w:p>
        </w:tc>
      </w:tr>
      <w:tr w:rsidR="006813A0" w:rsidRPr="00E37C29" w14:paraId="75AF817D" w14:textId="77777777" w:rsidTr="003F3D72">
        <w:trPr>
          <w:trHeight w:val="310"/>
        </w:trPr>
        <w:tc>
          <w:tcPr>
            <w:tcW w:w="524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8B3227" w14:textId="5B7E6F01" w:rsidR="006813A0" w:rsidRPr="00E37C29" w:rsidRDefault="003F3D72" w:rsidP="00E167B5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Elektroninis paštas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B0FBC17" w14:textId="3FEE086F" w:rsidR="006813A0" w:rsidRPr="003F3D72" w:rsidRDefault="006813A0" w:rsidP="003F3D7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</w:pPr>
          </w:p>
        </w:tc>
      </w:tr>
      <w:tr w:rsidR="003F3D72" w:rsidRPr="00E37C29" w14:paraId="0E3F4A0A" w14:textId="77777777" w:rsidTr="003F3D72">
        <w:trPr>
          <w:trHeight w:val="310"/>
        </w:trPr>
        <w:tc>
          <w:tcPr>
            <w:tcW w:w="524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4FDDE38" w14:textId="79EC8B29" w:rsidR="003F3D72" w:rsidRDefault="003F3D72" w:rsidP="00E167B5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lt-LT" w:eastAsia="lt-LT"/>
              </w:rPr>
              <w:t>Finansų įstaigos atstovo parašas*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A42C2FE" w14:textId="77777777" w:rsidR="003F3D72" w:rsidRPr="003F3D72" w:rsidRDefault="003F3D72" w:rsidP="003F3D7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lt-LT" w:eastAsia="lt-LT"/>
              </w:rPr>
            </w:pPr>
          </w:p>
        </w:tc>
      </w:tr>
    </w:tbl>
    <w:p w14:paraId="7439D996" w14:textId="766E93BD" w:rsidR="006813A0" w:rsidRDefault="003F3D72" w:rsidP="003F3D72">
      <w:pPr>
        <w:rPr>
          <w:rFonts w:ascii="Arial" w:eastAsia="Times New Roman" w:hAnsi="Arial" w:cs="Arial"/>
          <w:sz w:val="20"/>
          <w:szCs w:val="20"/>
          <w:lang w:val="lt-LT" w:eastAsia="lt-LT"/>
        </w:rPr>
      </w:pPr>
      <w:r>
        <w:rPr>
          <w:rFonts w:ascii="Arial" w:eastAsia="Times New Roman" w:hAnsi="Arial" w:cs="Arial"/>
          <w:sz w:val="20"/>
          <w:szCs w:val="20"/>
          <w:lang w:val="lt-LT" w:eastAsia="lt-LT"/>
        </w:rPr>
        <w:t>*pažyma gali būti pasirašyta ir kvalifikuotu elektroniniu parašu</w:t>
      </w:r>
      <w:r w:rsidR="00916557">
        <w:rPr>
          <w:rFonts w:ascii="Arial" w:eastAsia="Times New Roman" w:hAnsi="Arial" w:cs="Arial"/>
          <w:sz w:val="20"/>
          <w:szCs w:val="20"/>
          <w:lang w:val="lt-LT" w:eastAsia="lt-LT"/>
        </w:rPr>
        <w:t>.</w:t>
      </w:r>
    </w:p>
    <w:p w14:paraId="16A7E9EE" w14:textId="42C61C0A" w:rsidR="006813A0" w:rsidRDefault="006813A0" w:rsidP="003F3D72">
      <w:pPr>
        <w:rPr>
          <w:rFonts w:ascii="Arial" w:eastAsia="Times New Roman" w:hAnsi="Arial" w:cs="Arial"/>
          <w:sz w:val="20"/>
          <w:szCs w:val="20"/>
          <w:lang w:val="lt-LT" w:eastAsia="lt-LT"/>
        </w:rPr>
      </w:pPr>
    </w:p>
    <w:p w14:paraId="452E7789" w14:textId="77777777" w:rsidR="006813A0" w:rsidRPr="00E37C29" w:rsidRDefault="006813A0" w:rsidP="00234580">
      <w:pPr>
        <w:ind w:left="284"/>
        <w:rPr>
          <w:rFonts w:ascii="Arial" w:eastAsia="Times New Roman" w:hAnsi="Arial" w:cs="Arial"/>
          <w:sz w:val="20"/>
          <w:szCs w:val="20"/>
          <w:lang w:val="lt-LT" w:eastAsia="lt-LT"/>
        </w:rPr>
      </w:pPr>
    </w:p>
    <w:p w14:paraId="7B3864A5" w14:textId="7D97AC53" w:rsidR="00EA06EC" w:rsidRDefault="00EA06EC" w:rsidP="0063505D">
      <w:pPr>
        <w:ind w:left="284"/>
        <w:rPr>
          <w:rFonts w:ascii="Arial" w:eastAsia="Times New Roman" w:hAnsi="Arial" w:cs="Arial"/>
          <w:sz w:val="20"/>
          <w:szCs w:val="20"/>
          <w:lang w:val="lt-LT" w:eastAsia="lt-LT"/>
        </w:rPr>
      </w:pPr>
    </w:p>
    <w:p w14:paraId="3EBAF75F" w14:textId="6CDAD2F7" w:rsidR="000B3D06" w:rsidRDefault="000B3D06" w:rsidP="0063505D">
      <w:pPr>
        <w:ind w:left="284"/>
        <w:rPr>
          <w:rFonts w:ascii="Arial" w:eastAsia="Times New Roman" w:hAnsi="Arial" w:cs="Arial"/>
          <w:sz w:val="20"/>
          <w:szCs w:val="20"/>
          <w:lang w:val="lt-LT" w:eastAsia="lt-LT"/>
        </w:rPr>
      </w:pPr>
    </w:p>
    <w:p w14:paraId="21DC2DA4" w14:textId="7C2B3127" w:rsidR="000B3D06" w:rsidRDefault="000B3D06" w:rsidP="0063505D">
      <w:pPr>
        <w:ind w:left="284"/>
        <w:rPr>
          <w:rFonts w:ascii="Arial" w:eastAsia="Times New Roman" w:hAnsi="Arial" w:cs="Arial"/>
          <w:sz w:val="20"/>
          <w:szCs w:val="20"/>
          <w:lang w:val="lt-LT" w:eastAsia="lt-LT"/>
        </w:rPr>
      </w:pPr>
    </w:p>
    <w:p w14:paraId="20098CDF" w14:textId="2FF1AE13" w:rsidR="000B3D06" w:rsidRDefault="000B3D06" w:rsidP="0063505D">
      <w:pPr>
        <w:ind w:left="284"/>
        <w:rPr>
          <w:rFonts w:ascii="Arial" w:eastAsia="Times New Roman" w:hAnsi="Arial" w:cs="Arial"/>
          <w:sz w:val="20"/>
          <w:szCs w:val="20"/>
          <w:lang w:val="lt-LT" w:eastAsia="lt-LT"/>
        </w:rPr>
      </w:pPr>
    </w:p>
    <w:p w14:paraId="1EA23CCD" w14:textId="6924FF09" w:rsidR="000B3D06" w:rsidRDefault="000B3D06" w:rsidP="0063505D">
      <w:pPr>
        <w:ind w:left="284"/>
        <w:rPr>
          <w:rFonts w:ascii="Arial" w:eastAsia="Times New Roman" w:hAnsi="Arial" w:cs="Arial"/>
          <w:sz w:val="20"/>
          <w:szCs w:val="20"/>
          <w:lang w:val="lt-LT" w:eastAsia="lt-LT"/>
        </w:rPr>
      </w:pPr>
    </w:p>
    <w:p w14:paraId="05DD7715" w14:textId="77777777" w:rsidR="000B3D06" w:rsidRDefault="000B3D06" w:rsidP="00634D9D">
      <w:pPr>
        <w:rPr>
          <w:rFonts w:ascii="Arial" w:eastAsia="Times New Roman" w:hAnsi="Arial" w:cs="Arial"/>
          <w:sz w:val="20"/>
          <w:szCs w:val="20"/>
          <w:lang w:val="lt-LT" w:eastAsia="lt-LT"/>
        </w:rPr>
      </w:pPr>
    </w:p>
    <w:p w14:paraId="203D55AD" w14:textId="77777777" w:rsidR="000B3D06" w:rsidRPr="00E37C29" w:rsidRDefault="000B3D06" w:rsidP="0063505D">
      <w:pPr>
        <w:ind w:left="284"/>
        <w:rPr>
          <w:rFonts w:ascii="Arial" w:eastAsia="Times New Roman" w:hAnsi="Arial" w:cs="Arial"/>
          <w:sz w:val="20"/>
          <w:szCs w:val="20"/>
          <w:lang w:val="lt-LT" w:eastAsia="lt-LT"/>
        </w:rPr>
      </w:pPr>
    </w:p>
    <w:bookmarkEnd w:id="0"/>
    <w:p w14:paraId="55D0FD97" w14:textId="72EC8CD9" w:rsidR="000B3D06" w:rsidRPr="000B3D06" w:rsidRDefault="000B3D06" w:rsidP="000B3D06">
      <w:pPr>
        <w:ind w:left="284"/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</w:pPr>
      <w:r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>Rekomendacijos finansų įstaigos atstovui:</w:t>
      </w:r>
    </w:p>
    <w:p w14:paraId="4D9D7228" w14:textId="77777777" w:rsidR="000B3D06" w:rsidRPr="000B3D06" w:rsidRDefault="000B3D06" w:rsidP="000B3D06">
      <w:pPr>
        <w:ind w:left="284"/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</w:pPr>
    </w:p>
    <w:p w14:paraId="2C313C61" w14:textId="4CDA76FA" w:rsidR="000B3D06" w:rsidRPr="000B3D06" w:rsidRDefault="000B3D06" w:rsidP="003534F9">
      <w:pPr>
        <w:jc w:val="both"/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</w:pPr>
      <w:r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Šios pažymos </w:t>
      </w:r>
      <w:r w:rsidRPr="00916557">
        <w:rPr>
          <w:rFonts w:ascii="Arial" w:eastAsia="Times New Roman" w:hAnsi="Arial" w:cs="Arial"/>
          <w:b/>
          <w:bCs/>
          <w:i/>
          <w:iCs/>
          <w:sz w:val="20"/>
          <w:szCs w:val="20"/>
          <w:lang w:val="lt-LT" w:eastAsia="lt-LT"/>
        </w:rPr>
        <w:t>rekomenduojama neišduoti</w:t>
      </w:r>
      <w:r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>, kai finansų įstaiga</w:t>
      </w:r>
      <w:r w:rsidR="00B909A8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>, atlikusi vertinimą,</w:t>
      </w:r>
      <w:r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 </w:t>
      </w:r>
      <w:r w:rsidR="00F838CF"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gali </w:t>
      </w:r>
      <w:r w:rsidR="00F838CF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Verslo subjektui </w:t>
      </w:r>
      <w:r w:rsidR="00F838CF"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suteikti </w:t>
      </w:r>
      <w:r w:rsidR="00F838CF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finansų įstaigai priimtinomis </w:t>
      </w:r>
      <w:r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>sąlygomis</w:t>
      </w:r>
      <w:r w:rsidR="00261678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 šioje</w:t>
      </w:r>
      <w:r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 pažymoje </w:t>
      </w:r>
      <w:r w:rsidR="00F838CF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>nustatyt</w:t>
      </w:r>
      <w:r w:rsidR="00B909A8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>o dydžio</w:t>
      </w:r>
      <w:r w:rsidR="00F838CF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 paskol</w:t>
      </w:r>
      <w:r w:rsidR="00B909A8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>ą</w:t>
      </w:r>
      <w:r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. </w:t>
      </w:r>
    </w:p>
    <w:p w14:paraId="311646D7" w14:textId="77777777" w:rsidR="000B3D06" w:rsidRPr="000B3D06" w:rsidRDefault="000B3D06" w:rsidP="003534F9">
      <w:pPr>
        <w:jc w:val="both"/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</w:pPr>
    </w:p>
    <w:p w14:paraId="381C8170" w14:textId="046D6918" w:rsidR="0063505D" w:rsidRPr="00261678" w:rsidRDefault="000B3D06" w:rsidP="003534F9">
      <w:pPr>
        <w:jc w:val="both"/>
        <w:rPr>
          <w:rFonts w:ascii="Arial" w:hAnsi="Arial" w:cs="Arial"/>
          <w:i/>
          <w:iCs/>
          <w:sz w:val="20"/>
          <w:szCs w:val="20"/>
          <w:lang w:val="lt-LT"/>
        </w:rPr>
      </w:pPr>
      <w:r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Šią pažymą </w:t>
      </w:r>
      <w:r w:rsidRPr="00916557">
        <w:rPr>
          <w:rFonts w:ascii="Arial" w:eastAsia="Times New Roman" w:hAnsi="Arial" w:cs="Arial"/>
          <w:b/>
          <w:bCs/>
          <w:i/>
          <w:iCs/>
          <w:sz w:val="20"/>
          <w:szCs w:val="20"/>
          <w:lang w:val="lt-LT" w:eastAsia="lt-LT"/>
        </w:rPr>
        <w:t>rekomenduojama išduoti</w:t>
      </w:r>
      <w:r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>, kai finansų įstaiga</w:t>
      </w:r>
      <w:r w:rsidR="00261678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>, atlikusi vertinimą,</w:t>
      </w:r>
      <w:r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 jokiomis</w:t>
      </w:r>
      <w:r w:rsidR="00F838CF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 finansų įstaigai </w:t>
      </w:r>
      <w:r w:rsidR="00261678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>priimtinomis</w:t>
      </w:r>
      <w:r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 sąlygomis negali suteikti </w:t>
      </w:r>
      <w:r w:rsidR="00261678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>V</w:t>
      </w:r>
      <w:r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erslo subjektui šioje pažymoje </w:t>
      </w:r>
      <w:r w:rsidR="00F838CF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>nustatyto</w:t>
      </w:r>
      <w:r w:rsidR="00261678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 dydžio</w:t>
      </w:r>
      <w:r w:rsidR="00F838CF"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 </w:t>
      </w:r>
      <w:r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>paskolo</w:t>
      </w:r>
      <w:r w:rsidR="00261678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>s</w:t>
      </w:r>
      <w:r w:rsidRPr="000B3D06">
        <w:rPr>
          <w:rFonts w:ascii="Arial" w:eastAsia="Times New Roman" w:hAnsi="Arial" w:cs="Arial"/>
          <w:i/>
          <w:iCs/>
          <w:sz w:val="20"/>
          <w:szCs w:val="20"/>
          <w:lang w:val="lt-LT" w:eastAsia="lt-LT"/>
        </w:rPr>
        <w:t xml:space="preserve">. </w:t>
      </w:r>
    </w:p>
    <w:sectPr w:rsidR="0063505D" w:rsidRPr="00261678" w:rsidSect="00C5305C">
      <w:footerReference w:type="default" r:id="rId7"/>
      <w:pgSz w:w="11906" w:h="16838" w:code="9"/>
      <w:pgMar w:top="1701" w:right="567" w:bottom="1134" w:left="1701" w:header="0" w:footer="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89E65" w14:textId="77777777" w:rsidR="006915B5" w:rsidRDefault="006915B5" w:rsidP="00A308E1">
      <w:r>
        <w:separator/>
      </w:r>
    </w:p>
  </w:endnote>
  <w:endnote w:type="continuationSeparator" w:id="0">
    <w:p w14:paraId="7DEC4BB6" w14:textId="77777777" w:rsidR="006915B5" w:rsidRDefault="006915B5" w:rsidP="00A30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5E8FA" w14:textId="2B44CDFE" w:rsidR="00A56563" w:rsidRDefault="00A56563" w:rsidP="001B437C">
    <w:pPr>
      <w:pStyle w:val="Footer"/>
    </w:pPr>
  </w:p>
  <w:p w14:paraId="099F44C5" w14:textId="77777777" w:rsidR="00C5305C" w:rsidRPr="001B437C" w:rsidRDefault="00C5305C" w:rsidP="001B43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AFFAE" w14:textId="77777777" w:rsidR="006915B5" w:rsidRDefault="006915B5" w:rsidP="00A308E1">
      <w:r>
        <w:separator/>
      </w:r>
    </w:p>
  </w:footnote>
  <w:footnote w:type="continuationSeparator" w:id="0">
    <w:p w14:paraId="23712628" w14:textId="77777777" w:rsidR="006915B5" w:rsidRDefault="006915B5" w:rsidP="00A308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NbE0MjI0MzU1NzVW0lEKTi0uzszPAykwqQUA6XJNECwAAAA="/>
  </w:docVars>
  <w:rsids>
    <w:rsidRoot w:val="00A308E1"/>
    <w:rsid w:val="0004492A"/>
    <w:rsid w:val="00054693"/>
    <w:rsid w:val="000B3D06"/>
    <w:rsid w:val="00174982"/>
    <w:rsid w:val="0019028A"/>
    <w:rsid w:val="001910D5"/>
    <w:rsid w:val="0019509C"/>
    <w:rsid w:val="001A56C4"/>
    <w:rsid w:val="001B3978"/>
    <w:rsid w:val="001B437C"/>
    <w:rsid w:val="00234580"/>
    <w:rsid w:val="00261678"/>
    <w:rsid w:val="0027500C"/>
    <w:rsid w:val="00291F2D"/>
    <w:rsid w:val="002A19C3"/>
    <w:rsid w:val="002A1D45"/>
    <w:rsid w:val="002A77CF"/>
    <w:rsid w:val="003534F9"/>
    <w:rsid w:val="00394654"/>
    <w:rsid w:val="003C5BEF"/>
    <w:rsid w:val="003F3D72"/>
    <w:rsid w:val="00411858"/>
    <w:rsid w:val="00427CD6"/>
    <w:rsid w:val="0051040F"/>
    <w:rsid w:val="005148B5"/>
    <w:rsid w:val="00634D9D"/>
    <w:rsid w:val="0063505D"/>
    <w:rsid w:val="0064144C"/>
    <w:rsid w:val="006813A0"/>
    <w:rsid w:val="006915B5"/>
    <w:rsid w:val="006D459D"/>
    <w:rsid w:val="00743AA4"/>
    <w:rsid w:val="007832FE"/>
    <w:rsid w:val="00785504"/>
    <w:rsid w:val="007C53BD"/>
    <w:rsid w:val="00881EF4"/>
    <w:rsid w:val="00884084"/>
    <w:rsid w:val="00885A19"/>
    <w:rsid w:val="008B06BB"/>
    <w:rsid w:val="00916557"/>
    <w:rsid w:val="009C643B"/>
    <w:rsid w:val="00A308E1"/>
    <w:rsid w:val="00A56563"/>
    <w:rsid w:val="00A7230E"/>
    <w:rsid w:val="00AA5F84"/>
    <w:rsid w:val="00AF3212"/>
    <w:rsid w:val="00B06EF2"/>
    <w:rsid w:val="00B1409D"/>
    <w:rsid w:val="00B31CA5"/>
    <w:rsid w:val="00B909A8"/>
    <w:rsid w:val="00BE02CB"/>
    <w:rsid w:val="00C5305C"/>
    <w:rsid w:val="00CD5778"/>
    <w:rsid w:val="00D350A3"/>
    <w:rsid w:val="00DE4853"/>
    <w:rsid w:val="00E077D2"/>
    <w:rsid w:val="00E23E6C"/>
    <w:rsid w:val="00E37C29"/>
    <w:rsid w:val="00EA06EC"/>
    <w:rsid w:val="00F83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A3449C"/>
  <w15:chartTrackingRefBased/>
  <w15:docId w15:val="{E41E83FA-5445-4FB9-8B5F-E17208686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1EF4"/>
    <w:pPr>
      <w:spacing w:after="0" w:line="240" w:lineRule="auto"/>
    </w:pPr>
    <w:rPr>
      <w:rFonts w:ascii="Cambria" w:eastAsia="MS Mincho" w:hAnsi="Cambria" w:cs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02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8E1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lt-LT"/>
    </w:rPr>
  </w:style>
  <w:style w:type="character" w:customStyle="1" w:styleId="HeaderChar">
    <w:name w:val="Header Char"/>
    <w:basedOn w:val="DefaultParagraphFont"/>
    <w:link w:val="Header"/>
    <w:uiPriority w:val="99"/>
    <w:rsid w:val="00A308E1"/>
  </w:style>
  <w:style w:type="paragraph" w:styleId="Footer">
    <w:name w:val="footer"/>
    <w:basedOn w:val="Normal"/>
    <w:link w:val="FooterChar"/>
    <w:uiPriority w:val="99"/>
    <w:unhideWhenUsed/>
    <w:rsid w:val="00A308E1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lt-LT"/>
    </w:rPr>
  </w:style>
  <w:style w:type="character" w:customStyle="1" w:styleId="FooterChar">
    <w:name w:val="Footer Char"/>
    <w:basedOn w:val="DefaultParagraphFont"/>
    <w:link w:val="Footer"/>
    <w:uiPriority w:val="99"/>
    <w:rsid w:val="00A308E1"/>
  </w:style>
  <w:style w:type="character" w:styleId="Hyperlink">
    <w:name w:val="Hyperlink"/>
    <w:uiPriority w:val="99"/>
    <w:unhideWhenUsed/>
    <w:rsid w:val="0063505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53B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A19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19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19C3"/>
    <w:rPr>
      <w:rFonts w:ascii="Cambria" w:eastAsia="MS Mincho" w:hAnsi="Cambria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9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9C3"/>
    <w:rPr>
      <w:rFonts w:ascii="Cambria" w:eastAsia="MS Mincho" w:hAnsi="Cambria" w:cs="Times New Roman"/>
      <w:b/>
      <w:bCs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E02C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Revision">
    <w:name w:val="Revision"/>
    <w:hidden/>
    <w:uiPriority w:val="99"/>
    <w:semiHidden/>
    <w:rsid w:val="00F838CF"/>
    <w:pPr>
      <w:spacing w:after="0" w:line="240" w:lineRule="auto"/>
    </w:pPr>
    <w:rPr>
      <w:rFonts w:ascii="Cambria" w:eastAsia="MS Mincho" w:hAnsi="Cambria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59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448B4-A10F-4656-BB7D-FF1AFCBC8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1</Words>
  <Characters>589</Characters>
  <Application>Microsoft Office Word</Application>
  <DocSecurity>0</DocSecurity>
  <Lines>4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stutis</dc:creator>
  <cp:keywords/>
  <dc:description/>
  <cp:lastModifiedBy>Svaja Stralkuvienė</cp:lastModifiedBy>
  <cp:revision>2</cp:revision>
  <dcterms:created xsi:type="dcterms:W3CDTF">2022-02-11T12:32:00Z</dcterms:created>
  <dcterms:modified xsi:type="dcterms:W3CDTF">2022-02-11T12:32:00Z</dcterms:modified>
</cp:coreProperties>
</file>